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FB344D2" w14:textId="301D7F51" w:rsidR="00072DC2" w:rsidRDefault="00072DC2" w:rsidP="00072DC2">
      <w:pPr>
        <w:pStyle w:val="Heading2"/>
      </w:pPr>
      <w:r w:rsidRPr="00072DC2">
        <w:t>Lecture 12-minimum spanning trees</w:t>
      </w:r>
    </w:p>
    <w:p w14:paraId="14E57274" w14:textId="19D5F20B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1. What is a minimum spanning tree (MST)?</w:t>
      </w:r>
    </w:p>
    <w:p w14:paraId="41648323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a) A tree with the least number of edges</w:t>
      </w:r>
    </w:p>
    <w:p w14:paraId="4807BBFE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b) A subgraph that is both a tree and includes all vertices with minimum total edge weight</w:t>
      </w:r>
    </w:p>
    <w:p w14:paraId="6BC3D6CA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c) The shortest path between any two vertices</w:t>
      </w:r>
    </w:p>
    <w:p w14:paraId="5313E337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d) A tree with the maximum number of edges</w:t>
      </w:r>
    </w:p>
    <w:p w14:paraId="3D009B1C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Answer: b</w:t>
      </w:r>
    </w:p>
    <w:p w14:paraId="5B4B4AC0" w14:textId="77777777" w:rsidR="00543F68" w:rsidRPr="00543F68" w:rsidRDefault="00543F68" w:rsidP="00543F68">
      <w:pPr>
        <w:rPr>
          <w:sz w:val="22"/>
          <w:szCs w:val="22"/>
        </w:rPr>
      </w:pPr>
    </w:p>
    <w:p w14:paraId="727F8FD3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2. Which of the following is NOT a characteristic of a spanning tree?</w:t>
      </w:r>
    </w:p>
    <w:p w14:paraId="22BD76F5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a) Connected</w:t>
      </w:r>
    </w:p>
    <w:p w14:paraId="59895EA8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b) Acyclic</w:t>
      </w:r>
    </w:p>
    <w:p w14:paraId="06014214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c) Includes all vertices</w:t>
      </w:r>
    </w:p>
    <w:p w14:paraId="7950B415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d) Contains loops</w:t>
      </w:r>
    </w:p>
    <w:p w14:paraId="28197A06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Answer: d</w:t>
      </w:r>
    </w:p>
    <w:p w14:paraId="746AFD56" w14:textId="77777777" w:rsidR="00543F68" w:rsidRPr="00543F68" w:rsidRDefault="00543F68" w:rsidP="00543F68">
      <w:pPr>
        <w:rPr>
          <w:sz w:val="22"/>
          <w:szCs w:val="22"/>
        </w:rPr>
      </w:pPr>
    </w:p>
    <w:p w14:paraId="4785BF2F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3. What is the main goal when finding a minimum spanning tree?</w:t>
      </w:r>
    </w:p>
    <w:p w14:paraId="71043A20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a) Maximize the number of edges</w:t>
      </w:r>
    </w:p>
    <w:p w14:paraId="4A36C57A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b) Minimize the number of vertices</w:t>
      </w:r>
    </w:p>
    <w:p w14:paraId="3242A9DF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c) Find the shortest path between two vertices</w:t>
      </w:r>
    </w:p>
    <w:p w14:paraId="427B8D9A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d) Minimize the total weight of edges</w:t>
      </w:r>
    </w:p>
    <w:p w14:paraId="18F432A0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Answer: d</w:t>
      </w:r>
    </w:p>
    <w:p w14:paraId="6B46EA41" w14:textId="77777777" w:rsidR="00543F68" w:rsidRPr="00543F68" w:rsidRDefault="00543F68" w:rsidP="00543F68">
      <w:pPr>
        <w:rPr>
          <w:sz w:val="22"/>
          <w:szCs w:val="22"/>
        </w:rPr>
      </w:pPr>
    </w:p>
    <w:p w14:paraId="1A95C06B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4. Which of these is an application of minimum spanning trees?</w:t>
      </w:r>
    </w:p>
    <w:p w14:paraId="7E0385A2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a) </w:t>
      </w:r>
      <w:proofErr w:type="gramStart"/>
      <w:r w:rsidRPr="00543F68">
        <w:rPr>
          <w:sz w:val="22"/>
          <w:szCs w:val="22"/>
        </w:rPr>
        <w:t>Social</w:t>
      </w:r>
      <w:proofErr w:type="gramEnd"/>
      <w:r w:rsidRPr="00543F68">
        <w:rPr>
          <w:sz w:val="22"/>
          <w:szCs w:val="22"/>
        </w:rPr>
        <w:t xml:space="preserve"> network analysis</w:t>
      </w:r>
    </w:p>
    <w:p w14:paraId="682AA3F7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b) Laying cable in a new </w:t>
      </w:r>
      <w:proofErr w:type="spellStart"/>
      <w:r w:rsidRPr="00543F68">
        <w:rPr>
          <w:sz w:val="22"/>
          <w:szCs w:val="22"/>
        </w:rPr>
        <w:t>neighborhood</w:t>
      </w:r>
      <w:proofErr w:type="spellEnd"/>
    </w:p>
    <w:p w14:paraId="46E12E58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c) Sorting algorithms</w:t>
      </w:r>
    </w:p>
    <w:p w14:paraId="47BBCA39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d) Database indexing</w:t>
      </w:r>
    </w:p>
    <w:p w14:paraId="0A49C7E6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Answer: b</w:t>
      </w:r>
    </w:p>
    <w:p w14:paraId="4B867834" w14:textId="77777777" w:rsidR="00543F68" w:rsidRPr="00543F68" w:rsidRDefault="00543F68" w:rsidP="00543F68">
      <w:pPr>
        <w:rPr>
          <w:sz w:val="22"/>
          <w:szCs w:val="22"/>
        </w:rPr>
      </w:pPr>
    </w:p>
    <w:p w14:paraId="00BE3ED5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lastRenderedPageBreak/>
        <w:t>5. What is the first step in Kruskal's algorithm?</w:t>
      </w:r>
    </w:p>
    <w:p w14:paraId="1D7D1FFD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a) Start with a random vertex</w:t>
      </w:r>
    </w:p>
    <w:p w14:paraId="6440DFA3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b) Consider edges in descending order of weight</w:t>
      </w:r>
    </w:p>
    <w:p w14:paraId="27D0546F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c) Consider edges in ascending order of weight</w:t>
      </w:r>
    </w:p>
    <w:p w14:paraId="7E43EACE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d) Add all edges to the tree</w:t>
      </w:r>
    </w:p>
    <w:p w14:paraId="0E93E1CA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Answer: c</w:t>
      </w:r>
    </w:p>
    <w:p w14:paraId="5A49CD16" w14:textId="77777777" w:rsidR="00543F68" w:rsidRPr="00543F68" w:rsidRDefault="00543F68" w:rsidP="00543F68">
      <w:pPr>
        <w:rPr>
          <w:sz w:val="22"/>
          <w:szCs w:val="22"/>
        </w:rPr>
      </w:pPr>
    </w:p>
    <w:p w14:paraId="5C4DA280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6. In Kruskal's algorithm, when is an edge NOT added to the tree?</w:t>
      </w:r>
    </w:p>
    <w:p w14:paraId="295FFCB7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a) When it creates a cycle</w:t>
      </w:r>
    </w:p>
    <w:p w14:paraId="626EC7C1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b) When it's the heaviest edge</w:t>
      </w:r>
    </w:p>
    <w:p w14:paraId="4EF217B2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c) When it's already in the tree</w:t>
      </w:r>
    </w:p>
    <w:p w14:paraId="3883E6AD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d) When it connects two different components</w:t>
      </w:r>
    </w:p>
    <w:p w14:paraId="37353A9D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Answer: a</w:t>
      </w:r>
    </w:p>
    <w:p w14:paraId="1016629E" w14:textId="77777777" w:rsidR="00543F68" w:rsidRPr="00543F68" w:rsidRDefault="00543F68" w:rsidP="00543F68">
      <w:pPr>
        <w:rPr>
          <w:sz w:val="22"/>
          <w:szCs w:val="22"/>
        </w:rPr>
      </w:pPr>
    </w:p>
    <w:p w14:paraId="45D2091C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7. What data structure is commonly used in the implementation of Kruskal's algorithm?</w:t>
      </w:r>
    </w:p>
    <w:p w14:paraId="25B45C7A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a) Stack</w:t>
      </w:r>
    </w:p>
    <w:p w14:paraId="134C7DFA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b) Queue</w:t>
      </w:r>
    </w:p>
    <w:p w14:paraId="7889A87F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c) Union-find</w:t>
      </w:r>
    </w:p>
    <w:p w14:paraId="541217AE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d) Hash table</w:t>
      </w:r>
    </w:p>
    <w:p w14:paraId="55235EAD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Answer: c</w:t>
      </w:r>
    </w:p>
    <w:p w14:paraId="1E6E73C0" w14:textId="77777777" w:rsidR="00543F68" w:rsidRPr="00543F68" w:rsidRDefault="00543F68" w:rsidP="00543F68">
      <w:pPr>
        <w:rPr>
          <w:sz w:val="22"/>
          <w:szCs w:val="22"/>
        </w:rPr>
      </w:pPr>
    </w:p>
    <w:p w14:paraId="0E5B49F8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9. In Prim's algorithm, how are edges selected to be added to the tree?</w:t>
      </w:r>
    </w:p>
    <w:p w14:paraId="5F3171EE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a) Randomly</w:t>
      </w:r>
    </w:p>
    <w:p w14:paraId="06EC9234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b) Based on their endpoints</w:t>
      </w:r>
    </w:p>
    <w:p w14:paraId="3CB18718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c) The minimum weight edge with exactly one endpoint in the tree</w:t>
      </w:r>
    </w:p>
    <w:p w14:paraId="01987206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d) The maximum weight edge with both endpoints outside the tree</w:t>
      </w:r>
    </w:p>
    <w:p w14:paraId="505AFC89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Answer: c</w:t>
      </w:r>
    </w:p>
    <w:p w14:paraId="4D9701FD" w14:textId="77777777" w:rsidR="00543F68" w:rsidRPr="00543F68" w:rsidRDefault="00543F68" w:rsidP="00543F68">
      <w:pPr>
        <w:rPr>
          <w:sz w:val="22"/>
          <w:szCs w:val="22"/>
        </w:rPr>
      </w:pPr>
    </w:p>
    <w:p w14:paraId="353433A2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10. How many edges does Prim's algorithm add to create the MST?</w:t>
      </w:r>
    </w:p>
    <w:p w14:paraId="2EAD96D5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a) V</w:t>
      </w:r>
    </w:p>
    <w:p w14:paraId="54804012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lastRenderedPageBreak/>
        <w:t xml:space="preserve">    b) V - 1</w:t>
      </w:r>
    </w:p>
    <w:p w14:paraId="5726D272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c) E</w:t>
      </w:r>
    </w:p>
    <w:p w14:paraId="07644C70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d) E - 1</w:t>
      </w:r>
    </w:p>
    <w:p w14:paraId="2DD5232E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Answer: b</w:t>
      </w:r>
    </w:p>
    <w:p w14:paraId="64B361EB" w14:textId="77777777" w:rsidR="00543F68" w:rsidRPr="00543F68" w:rsidRDefault="00543F68" w:rsidP="00543F68">
      <w:pPr>
        <w:rPr>
          <w:sz w:val="22"/>
          <w:szCs w:val="22"/>
        </w:rPr>
      </w:pPr>
    </w:p>
    <w:p w14:paraId="50C055C7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11. What is a key similarity between Dijkstra's algorithm and Prim's algorithm?</w:t>
      </w:r>
    </w:p>
    <w:p w14:paraId="7DA79239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a) They both find the shortest path</w:t>
      </w:r>
    </w:p>
    <w:p w14:paraId="20A19A3B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b) They both use a greedy approach</w:t>
      </w:r>
    </w:p>
    <w:p w14:paraId="72A69748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c) They both require negative edge weights</w:t>
      </w:r>
    </w:p>
    <w:p w14:paraId="7C069ACA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d) They both produce a maximum spanning tree</w:t>
      </w:r>
    </w:p>
    <w:p w14:paraId="246D3E7B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Answer: b</w:t>
      </w:r>
    </w:p>
    <w:p w14:paraId="0E02BB58" w14:textId="77777777" w:rsidR="00543F68" w:rsidRPr="00543F68" w:rsidRDefault="00543F68" w:rsidP="00543F68">
      <w:pPr>
        <w:rPr>
          <w:sz w:val="22"/>
          <w:szCs w:val="22"/>
        </w:rPr>
      </w:pPr>
    </w:p>
    <w:p w14:paraId="19D9DD76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12. What is a fundamental difference between Dijkstra's and Prim's algorithms?</w:t>
      </w:r>
    </w:p>
    <w:p w14:paraId="5611BE13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a) Dijkstra's uses a priority queue, while Prim's doesn't</w:t>
      </w:r>
    </w:p>
    <w:p w14:paraId="01B5C050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b) Prim's works on undirected graphs, while Dijkstra's doesn't</w:t>
      </w:r>
    </w:p>
    <w:p w14:paraId="349F75A2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c) Dijkstra's finds shortest paths, while Prim's constructs a minimum spanning tree</w:t>
      </w:r>
    </w:p>
    <w:p w14:paraId="6470A703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d) Prim's is faster than Dijkstra's</w:t>
      </w:r>
    </w:p>
    <w:p w14:paraId="50C402CB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Answer: c</w:t>
      </w:r>
    </w:p>
    <w:p w14:paraId="0AAC0462" w14:textId="77777777" w:rsidR="00543F68" w:rsidRPr="00543F68" w:rsidRDefault="00543F68" w:rsidP="00543F68">
      <w:pPr>
        <w:rPr>
          <w:sz w:val="22"/>
          <w:szCs w:val="22"/>
        </w:rPr>
      </w:pPr>
    </w:p>
    <w:p w14:paraId="0430E6E4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13. In Dijkstra's algorithm, how is the distance to a vertex updated?</w:t>
      </w:r>
    </w:p>
    <w:p w14:paraId="631670A6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a) By adding the weight of the new edge</w:t>
      </w:r>
    </w:p>
    <w:p w14:paraId="6EEC7681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b) By subtracting the weight of the new edge</w:t>
      </w:r>
    </w:p>
    <w:p w14:paraId="008B29C7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c) By relaxing to the sum of the edge weight plus the distance to the previous vertex if smaller</w:t>
      </w:r>
    </w:p>
    <w:p w14:paraId="75CE74F5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d) By choosing the maximum of the current distance and the new path distance</w:t>
      </w:r>
    </w:p>
    <w:p w14:paraId="0C69C7A8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Answer: c</w:t>
      </w:r>
    </w:p>
    <w:p w14:paraId="511D1F38" w14:textId="77777777" w:rsidR="00543F68" w:rsidRPr="00543F68" w:rsidRDefault="00543F68" w:rsidP="00543F68">
      <w:pPr>
        <w:rPr>
          <w:sz w:val="22"/>
          <w:szCs w:val="22"/>
        </w:rPr>
      </w:pPr>
    </w:p>
    <w:p w14:paraId="6543811B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14. In Prim's algorithm, how is the next vertex chosen?</w:t>
      </w:r>
    </w:p>
    <w:p w14:paraId="69BCD9E0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a) The vertex with the highest degree</w:t>
      </w:r>
    </w:p>
    <w:p w14:paraId="0CFF43E4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b) The vertex with the lowest degree</w:t>
      </w:r>
    </w:p>
    <w:p w14:paraId="37DC2951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c) The vertex with the minimum weight edge connecting it to the MST</w:t>
      </w:r>
    </w:p>
    <w:p w14:paraId="1429D7B4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lastRenderedPageBreak/>
        <w:t xml:space="preserve">    d) The vertex farthest from the starting point</w:t>
      </w:r>
    </w:p>
    <w:p w14:paraId="2444CE9D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Answer: c</w:t>
      </w:r>
    </w:p>
    <w:p w14:paraId="77DAC009" w14:textId="77777777" w:rsidR="00C02FC7" w:rsidRDefault="00C02FC7" w:rsidP="00543F68">
      <w:pPr>
        <w:rPr>
          <w:sz w:val="22"/>
          <w:szCs w:val="22"/>
        </w:rPr>
      </w:pPr>
    </w:p>
    <w:p w14:paraId="36315106" w14:textId="575BCD2B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18. What property of a graph ensures that a minimum spanning tree exists?</w:t>
      </w:r>
    </w:p>
    <w:p w14:paraId="1CFE11F9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a) The graph must be directed</w:t>
      </w:r>
    </w:p>
    <w:p w14:paraId="5A04392C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b) The graph must be connected</w:t>
      </w:r>
    </w:p>
    <w:p w14:paraId="6F124445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c) The graph must have negative edge weights</w:t>
      </w:r>
    </w:p>
    <w:p w14:paraId="2AD1EB80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d) The graph must be acyclic</w:t>
      </w:r>
    </w:p>
    <w:p w14:paraId="52445EA6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Answer: b</w:t>
      </w:r>
    </w:p>
    <w:p w14:paraId="23EFD548" w14:textId="77777777" w:rsidR="00543F68" w:rsidRPr="00543F68" w:rsidRDefault="00543F68" w:rsidP="00543F68">
      <w:pPr>
        <w:rPr>
          <w:sz w:val="22"/>
          <w:szCs w:val="22"/>
        </w:rPr>
      </w:pPr>
    </w:p>
    <w:p w14:paraId="42D5EFDE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19. In the context of MST, what does "greedy" mean?</w:t>
      </w:r>
    </w:p>
    <w:p w14:paraId="245FE0C8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a) The algorithm always chooses the largest possible solution</w:t>
      </w:r>
    </w:p>
    <w:p w14:paraId="0D3F16ED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b) The algorithm makes the locally optimal choice at each step</w:t>
      </w:r>
    </w:p>
    <w:p w14:paraId="485F3366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c) The algorithm requires the most computational resources</w:t>
      </w:r>
    </w:p>
    <w:p w14:paraId="0743BDD4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d) The algorithm only works on complete graphs</w:t>
      </w:r>
    </w:p>
    <w:p w14:paraId="4CD62576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Answer: b</w:t>
      </w:r>
    </w:p>
    <w:sectPr w:rsidR="00543F68" w:rsidRPr="00543F68">
      <w:headerReference w:type="even" r:id="rId6"/>
      <w:headerReference w:type="default" r:id="rId7"/>
      <w:headerReference w:type="firs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5D4302" w14:textId="77777777" w:rsidR="001E3E82" w:rsidRDefault="001E3E82" w:rsidP="00342894">
      <w:pPr>
        <w:spacing w:after="0" w:line="240" w:lineRule="auto"/>
      </w:pPr>
      <w:r>
        <w:separator/>
      </w:r>
    </w:p>
  </w:endnote>
  <w:endnote w:type="continuationSeparator" w:id="0">
    <w:p w14:paraId="2EBC6FA9" w14:textId="77777777" w:rsidR="001E3E82" w:rsidRDefault="001E3E82" w:rsidP="003428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E4BDEF" w14:textId="77777777" w:rsidR="001E3E82" w:rsidRDefault="001E3E82" w:rsidP="00342894">
      <w:pPr>
        <w:spacing w:after="0" w:line="240" w:lineRule="auto"/>
      </w:pPr>
      <w:r>
        <w:separator/>
      </w:r>
    </w:p>
  </w:footnote>
  <w:footnote w:type="continuationSeparator" w:id="0">
    <w:p w14:paraId="405C64FB" w14:textId="77777777" w:rsidR="001E3E82" w:rsidRDefault="001E3E82" w:rsidP="003428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D018BB" w14:textId="7F402115" w:rsidR="00342894" w:rsidRDefault="00342894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5A4226E0" wp14:editId="7E111628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504069927" name="Text Box 2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69CA69A" w14:textId="12B02FCD" w:rsidR="00342894" w:rsidRPr="00342894" w:rsidRDefault="00342894" w:rsidP="00342894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342894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A4226E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Begränsad delning" style="position:absolute;margin-left:28.6pt;margin-top:0;width:79.8pt;height:26.3pt;z-index:251659264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" filled="f" stroked="f">
              <v:fill o:detectmouseclick="t"/>
              <v:textbox style="mso-fit-shape-to-text:t" inset="0,15pt,20pt,0">
                <w:txbxContent>
                  <w:p w14:paraId="169CA69A" w14:textId="12B02FCD" w:rsidR="00342894" w:rsidRPr="00342894" w:rsidRDefault="00342894" w:rsidP="00342894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342894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C02091" w14:textId="47236D42" w:rsidR="00342894" w:rsidRDefault="00342894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35236A00" wp14:editId="5D479B55">
              <wp:simplePos x="914400" y="449580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2017448595" name="Text Box 3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2446998" w14:textId="3593A4CA" w:rsidR="00342894" w:rsidRPr="00342894" w:rsidRDefault="00342894" w:rsidP="00342894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342894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5236A0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Begränsad delning" style="position:absolute;margin-left:28.6pt;margin-top:0;width:79.8pt;height:26.3pt;z-index:251660288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" filled="f" stroked="f">
              <v:fill o:detectmouseclick="t"/>
              <v:textbox style="mso-fit-shape-to-text:t" inset="0,15pt,20pt,0">
                <w:txbxContent>
                  <w:p w14:paraId="22446998" w14:textId="3593A4CA" w:rsidR="00342894" w:rsidRPr="00342894" w:rsidRDefault="00342894" w:rsidP="00342894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342894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03F473" w14:textId="199DEC54" w:rsidR="00342894" w:rsidRDefault="00342894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5A801D38" wp14:editId="75AFD4A7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3460" cy="334010"/>
              <wp:effectExtent l="0" t="0" r="0" b="8890"/>
              <wp:wrapNone/>
              <wp:docPr id="226356963" name="Text Box 1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3460" cy="3340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61EE87E" w14:textId="1ACA1154" w:rsidR="00342894" w:rsidRPr="00342894" w:rsidRDefault="00342894" w:rsidP="00342894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342894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A801D3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Begränsad delning" style="position:absolute;margin-left:28.6pt;margin-top:0;width:79.8pt;height:26.3pt;z-index:251658240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" filled="f" stroked="f">
              <v:fill o:detectmouseclick="t"/>
              <v:textbox style="mso-fit-shape-to-text:t" inset="0,15pt,20pt,0">
                <w:txbxContent>
                  <w:p w14:paraId="761EE87E" w14:textId="1ACA1154" w:rsidR="00342894" w:rsidRPr="00342894" w:rsidRDefault="00342894" w:rsidP="00342894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342894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AytDAxMzEwMrVU0lEKTi0uzszPAykwqgUAMW+3eCwAAAA="/>
  </w:docVars>
  <w:rsids>
    <w:rsidRoot w:val="00F5668A"/>
    <w:rsid w:val="00072DC2"/>
    <w:rsid w:val="00152A56"/>
    <w:rsid w:val="001E3E82"/>
    <w:rsid w:val="00342894"/>
    <w:rsid w:val="00543F68"/>
    <w:rsid w:val="006D40B1"/>
    <w:rsid w:val="008A5032"/>
    <w:rsid w:val="00A12CB1"/>
    <w:rsid w:val="00AB1E6A"/>
    <w:rsid w:val="00C02FC7"/>
    <w:rsid w:val="00C94B87"/>
    <w:rsid w:val="00F56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16A9B59"/>
  <w15:chartTrackingRefBased/>
  <w15:docId w15:val="{9C2A9509-CCCB-44A4-B2B4-D37BA9F6B3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5668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5668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5668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5668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5668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5668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5668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5668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5668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668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5668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5668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5668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5668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5668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5668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5668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5668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5668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5668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5668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5668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5668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5668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5668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5668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5668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5668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5668A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34289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28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f13b610e-d3b5-490f-b165-988100e8232a}" enabled="1" method="Standard" siteId="{5a4ba6f9-f531-4f32-9467-398f19e69de4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4</Pages>
  <Words>558</Words>
  <Characters>3183</Characters>
  <Application>Microsoft Office Word</Application>
  <DocSecurity>0</DocSecurity>
  <Lines>26</Lines>
  <Paragraphs>7</Paragraphs>
  <ScaleCrop>false</ScaleCrop>
  <Company/>
  <LinksUpToDate>false</LinksUpToDate>
  <CharactersWithSpaces>3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4</cp:revision>
  <dcterms:created xsi:type="dcterms:W3CDTF">2024-10-01T22:52:00Z</dcterms:created>
  <dcterms:modified xsi:type="dcterms:W3CDTF">2024-12-16T2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d7deee3,1e0b7f27,783fd293</vt:lpwstr>
  </property>
  <property fmtid="{D5CDD505-2E9C-101B-9397-08002B2CF9AE}" pid="3" name="ClassificationContentMarkingHeaderFontProps">
    <vt:lpwstr>#000000,8,Calibri</vt:lpwstr>
  </property>
  <property fmtid="{D5CDD505-2E9C-101B-9397-08002B2CF9AE}" pid="4" name="ClassificationContentMarkingHeaderText">
    <vt:lpwstr>Begränsad delning</vt:lpwstr>
  </property>
</Properties>
</file>